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3353DA71"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1141A7DB"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033177">
        <w:rPr>
          <w:rFonts w:ascii="Times New Roman" w:hAnsi="Times New Roman" w:cs="Times New Roman"/>
          <w:b/>
          <w:bCs/>
          <w:sz w:val="18"/>
          <w:szCs w:val="18"/>
        </w:rPr>
        <w:t>IJDEIC</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5BF8863F"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70E75437"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033177">
        <w:rPr>
          <w:rFonts w:ascii="Times New Roman" w:hAnsi="Times New Roman" w:cs="Times New Roman"/>
          <w:b/>
          <w:bCs/>
          <w:sz w:val="18"/>
          <w:szCs w:val="18"/>
        </w:rPr>
        <w:t>IJDEIC</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8033E" w14:textId="77777777" w:rsidR="009A2AAD" w:rsidRDefault="009A2AAD" w:rsidP="00153AE3">
      <w:pPr>
        <w:spacing w:after="0" w:line="240" w:lineRule="auto"/>
      </w:pPr>
      <w:r>
        <w:separator/>
      </w:r>
    </w:p>
  </w:endnote>
  <w:endnote w:type="continuationSeparator" w:id="0">
    <w:p w14:paraId="102E3BF4" w14:textId="77777777" w:rsidR="009A2AAD" w:rsidRDefault="009A2AAD"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1DDD2" w14:textId="77777777" w:rsidR="009A2AAD" w:rsidRDefault="009A2AAD" w:rsidP="00153AE3">
      <w:pPr>
        <w:spacing w:after="0" w:line="240" w:lineRule="auto"/>
      </w:pPr>
      <w:r>
        <w:separator/>
      </w:r>
    </w:p>
  </w:footnote>
  <w:footnote w:type="continuationSeparator" w:id="0">
    <w:p w14:paraId="2DC69A89" w14:textId="77777777" w:rsidR="009A2AAD" w:rsidRDefault="009A2AAD"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33177"/>
    <w:rsid w:val="000849A4"/>
    <w:rsid w:val="000A50A1"/>
    <w:rsid w:val="00153AE3"/>
    <w:rsid w:val="00161A1F"/>
    <w:rsid w:val="001E3D7E"/>
    <w:rsid w:val="00365EB4"/>
    <w:rsid w:val="003A21BA"/>
    <w:rsid w:val="003B71B0"/>
    <w:rsid w:val="00460C8B"/>
    <w:rsid w:val="005644A0"/>
    <w:rsid w:val="005745FB"/>
    <w:rsid w:val="005C54DE"/>
    <w:rsid w:val="005F099D"/>
    <w:rsid w:val="00612DAA"/>
    <w:rsid w:val="006D0BA6"/>
    <w:rsid w:val="007F0598"/>
    <w:rsid w:val="008D21C4"/>
    <w:rsid w:val="008D5CE6"/>
    <w:rsid w:val="009A2AAD"/>
    <w:rsid w:val="00A05FAC"/>
    <w:rsid w:val="00B537F2"/>
    <w:rsid w:val="00B913AF"/>
    <w:rsid w:val="00E546C1"/>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8</cp:revision>
  <dcterms:created xsi:type="dcterms:W3CDTF">2026-05-05T11:20:00Z</dcterms:created>
  <dcterms:modified xsi:type="dcterms:W3CDTF">2026-05-05T12:28:00Z</dcterms:modified>
</cp:coreProperties>
</file>